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A17DBB" w14:textId="77777777" w:rsidR="00440F72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1FABF79B" w14:textId="77777777" w:rsidR="00440F72" w:rsidRPr="00440F72" w:rsidRDefault="00440F72" w:rsidP="00440F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440F72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* FROM Worker ORDER BY Salary DESC LIMIT 10;</w:t>
      </w:r>
    </w:p>
    <w:p w14:paraId="4DC281DB" w14:textId="7CB09E76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7270F6D1" w14:textId="77777777" w:rsidR="00440F72" w:rsidRDefault="00440F72" w:rsidP="00440F72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Salary FROM Worker ORDER BY Salary DESC LIMIT n-1,1;</w:t>
      </w:r>
    </w:p>
    <w:p w14:paraId="1EBC1393" w14:textId="77777777" w:rsidR="00440F72" w:rsidRDefault="00440F72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73D4AA9A" w14:textId="77777777" w:rsidR="00440F72" w:rsidRDefault="00440F72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CA88BF1" w14:textId="77777777" w:rsidR="00440F72" w:rsidRPr="007A1BB7" w:rsidRDefault="00440F72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440F72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882C4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0F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0F72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49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3</cp:revision>
  <dcterms:created xsi:type="dcterms:W3CDTF">2021-03-26T13:48:00Z</dcterms:created>
  <dcterms:modified xsi:type="dcterms:W3CDTF">2021-12-13T00:10:00Z</dcterms:modified>
</cp:coreProperties>
</file>